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33BF" w:rsidRPr="00B66D6B" w:rsidRDefault="00D0696E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Lato" w:eastAsia="Times New Roman" w:hAnsi="Lato" w:cs="Courier New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b/>
          <w:bCs/>
          <w:color w:val="000000" w:themeColor="text1"/>
          <w:sz w:val="36"/>
          <w:szCs w:val="27"/>
        </w:rPr>
        <w:t xml:space="preserve">CASE </w:t>
      </w:r>
      <w:r w:rsidR="008933BF" w:rsidRPr="00B66D6B">
        <w:rPr>
          <w:rFonts w:ascii="Lato" w:eastAsia="Times New Roman" w:hAnsi="Lato" w:cs="Arial"/>
          <w:b/>
          <w:bCs/>
          <w:color w:val="000000" w:themeColor="text1"/>
          <w:sz w:val="36"/>
          <w:szCs w:val="27"/>
        </w:rPr>
        <w:t xml:space="preserve">BRIEF </w:t>
      </w:r>
      <w:r w:rsidRPr="00B66D6B">
        <w:rPr>
          <w:rFonts w:ascii="Lato" w:eastAsia="Times New Roman" w:hAnsi="Lato" w:cs="Arial"/>
          <w:b/>
          <w:bCs/>
          <w:color w:val="000000" w:themeColor="text1"/>
          <w:sz w:val="36"/>
          <w:szCs w:val="27"/>
        </w:rPr>
        <w:t xml:space="preserve">TEMPLATE </w:t>
      </w:r>
    </w:p>
    <w:p w:rsidR="008933BF" w:rsidRPr="00B66D6B" w:rsidRDefault="008933BF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  <w:t xml:space="preserve">I. CITATION  </w:t>
      </w:r>
    </w:p>
    <w:p w:rsidR="008933BF" w:rsidRPr="00B66D6B" w:rsidRDefault="008933BF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</w:p>
    <w:p w:rsidR="008933BF" w:rsidRPr="00B66D6B" w:rsidRDefault="008933BF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  <w:t>II. THE FACTS</w:t>
      </w:r>
    </w:p>
    <w:p w:rsidR="003A5F81" w:rsidRPr="00B66D6B" w:rsidRDefault="003A5F81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Courier New"/>
          <w:color w:val="000000" w:themeColor="text1"/>
          <w:sz w:val="28"/>
          <w:szCs w:val="20"/>
        </w:rPr>
      </w:pPr>
    </w:p>
    <w:p w:rsidR="008933BF" w:rsidRPr="00B66D6B" w:rsidRDefault="008933BF" w:rsidP="003A5F8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  <w:t>Material</w:t>
      </w: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 xml:space="preserve">  </w:t>
      </w:r>
    </w:p>
    <w:p w:rsidR="003A5F81" w:rsidRPr="00B66D6B" w:rsidRDefault="003A5F81" w:rsidP="003A5F8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line="240" w:lineRule="auto"/>
        <w:rPr>
          <w:rFonts w:ascii="Lato" w:eastAsia="Times New Roman" w:hAnsi="Lato" w:cs="Courier New"/>
          <w:color w:val="000000" w:themeColor="text1"/>
          <w:sz w:val="28"/>
          <w:szCs w:val="20"/>
        </w:rPr>
      </w:pPr>
    </w:p>
    <w:p w:rsidR="008933BF" w:rsidRPr="00B66D6B" w:rsidRDefault="008933BF" w:rsidP="003A5F8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line="240" w:lineRule="auto"/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  <w:t>Legal</w:t>
      </w:r>
    </w:p>
    <w:p w:rsidR="003A5F81" w:rsidRPr="00B66D6B" w:rsidRDefault="003A5F81" w:rsidP="003A5F8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line="240" w:lineRule="auto"/>
        <w:rPr>
          <w:rFonts w:ascii="Lato" w:eastAsia="Times New Roman" w:hAnsi="Lato" w:cs="Courier New"/>
          <w:color w:val="000000" w:themeColor="text1"/>
          <w:sz w:val="28"/>
          <w:szCs w:val="20"/>
        </w:rPr>
      </w:pPr>
    </w:p>
    <w:p w:rsidR="008933BF" w:rsidRPr="00B66D6B" w:rsidRDefault="008933BF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  <w:t>III. LEGAL ISSUES</w:t>
      </w:r>
    </w:p>
    <w:p w:rsidR="003A5F81" w:rsidRPr="00B66D6B" w:rsidRDefault="003A5F81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Courier New"/>
          <w:color w:val="000000" w:themeColor="text1"/>
          <w:sz w:val="28"/>
          <w:szCs w:val="20"/>
        </w:rPr>
      </w:pPr>
    </w:p>
    <w:p w:rsidR="008933BF" w:rsidRPr="00B66D6B" w:rsidRDefault="008933BF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line="240" w:lineRule="auto"/>
        <w:rPr>
          <w:rFonts w:ascii="Lato" w:eastAsia="Times New Roman" w:hAnsi="Lato" w:cs="Courier New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 xml:space="preserve">A. </w:t>
      </w:r>
      <w:r w:rsidRPr="00B66D6B"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  <w:t>Specific</w:t>
      </w:r>
    </w:p>
    <w:p w:rsidR="008933BF" w:rsidRPr="00B66D6B" w:rsidRDefault="008933BF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 xml:space="preserve">1.  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>2.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>3.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Courier New"/>
          <w:color w:val="000000" w:themeColor="text1"/>
          <w:sz w:val="28"/>
          <w:szCs w:val="20"/>
        </w:rPr>
      </w:pPr>
    </w:p>
    <w:p w:rsidR="008933BF" w:rsidRPr="00B66D6B" w:rsidRDefault="008933BF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line="240" w:lineRule="auto"/>
        <w:rPr>
          <w:rFonts w:ascii="Lato" w:eastAsia="Times New Roman" w:hAnsi="Lato" w:cs="Courier New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 xml:space="preserve">B. </w:t>
      </w:r>
      <w:r w:rsidRPr="00B66D6B"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  <w:t>General</w:t>
      </w:r>
      <w:bookmarkStart w:id="0" w:name="_GoBack"/>
      <w:bookmarkEnd w:id="0"/>
    </w:p>
    <w:p w:rsidR="008933BF" w:rsidRPr="00B66D6B" w:rsidRDefault="008933BF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 xml:space="preserve">1.  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>2.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>3.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</w:p>
    <w:p w:rsidR="008933BF" w:rsidRPr="00B66D6B" w:rsidRDefault="008933BF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  <w:t>IV. THE HOLDING</w:t>
      </w:r>
    </w:p>
    <w:p w:rsidR="003A5F81" w:rsidRPr="00B66D6B" w:rsidRDefault="003A5F81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Courier New"/>
          <w:color w:val="000000" w:themeColor="text1"/>
          <w:sz w:val="28"/>
          <w:szCs w:val="20"/>
        </w:rPr>
      </w:pPr>
    </w:p>
    <w:p w:rsidR="008933BF" w:rsidRPr="00B66D6B" w:rsidRDefault="008933BF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</w:p>
    <w:p w:rsidR="008933BF" w:rsidRPr="00B66D6B" w:rsidRDefault="008933BF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  <w:t xml:space="preserve">V. LEGAL RATIONALE 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</w:p>
    <w:p w:rsidR="008933BF" w:rsidRPr="00B66D6B" w:rsidRDefault="008933BF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 xml:space="preserve">     </w:t>
      </w:r>
      <w:r w:rsidRPr="00B66D6B"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  <w:t>RULE</w:t>
      </w: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 xml:space="preserve">:  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</w:p>
    <w:p w:rsidR="008933BF" w:rsidRPr="00B66D6B" w:rsidRDefault="008933BF" w:rsidP="00893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Courier New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b/>
          <w:bCs/>
          <w:color w:val="000000" w:themeColor="text1"/>
          <w:sz w:val="28"/>
          <w:szCs w:val="20"/>
        </w:rPr>
        <w:t>VI. QUESTIONS</w:t>
      </w:r>
    </w:p>
    <w:p w:rsidR="008933BF" w:rsidRPr="00B66D6B" w:rsidRDefault="008933BF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>1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>2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>3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>4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Arial"/>
          <w:color w:val="000000" w:themeColor="text1"/>
          <w:sz w:val="28"/>
          <w:szCs w:val="20"/>
        </w:rPr>
      </w:pPr>
      <w:r w:rsidRPr="00B66D6B">
        <w:rPr>
          <w:rFonts w:ascii="Lato" w:eastAsia="Times New Roman" w:hAnsi="Lato" w:cs="Arial"/>
          <w:color w:val="000000" w:themeColor="text1"/>
          <w:sz w:val="28"/>
          <w:szCs w:val="20"/>
        </w:rPr>
        <w:t>5</w:t>
      </w:r>
    </w:p>
    <w:p w:rsidR="003A5F81" w:rsidRPr="00B66D6B" w:rsidRDefault="003A5F81" w:rsidP="003A5F8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ato" w:eastAsia="Times New Roman" w:hAnsi="Lato" w:cs="Courier New"/>
          <w:color w:val="000000" w:themeColor="text1"/>
          <w:sz w:val="28"/>
          <w:szCs w:val="20"/>
        </w:rPr>
      </w:pPr>
    </w:p>
    <w:p w:rsidR="008933BF" w:rsidRPr="00B66D6B" w:rsidRDefault="00C230A0" w:rsidP="008933BF">
      <w:pPr>
        <w:spacing w:after="0" w:line="240" w:lineRule="auto"/>
        <w:rPr>
          <w:rFonts w:ascii="Lato" w:eastAsia="Times New Roman" w:hAnsi="Lato" w:cs="Times New Roman"/>
          <w:color w:val="000000" w:themeColor="text1"/>
          <w:sz w:val="36"/>
          <w:szCs w:val="24"/>
        </w:rPr>
      </w:pPr>
      <w:r w:rsidRPr="00B66D6B">
        <w:rPr>
          <w:rFonts w:ascii="Lato" w:eastAsia="Times New Roman" w:hAnsi="Lato" w:cs="Times New Roman"/>
          <w:color w:val="000000" w:themeColor="text1"/>
          <w:sz w:val="36"/>
          <w:szCs w:val="24"/>
        </w:rPr>
        <w:lastRenderedPageBreak/>
        <w:pict>
          <v:rect id="_x0000_i1025" style="width:0;height:1.5pt" o:hralign="center" o:hrstd="t" o:hrnoshade="t" o:hr="t" fillcolor="black" stroked="f"/>
        </w:pict>
      </w:r>
    </w:p>
    <w:p w:rsidR="00607565" w:rsidRPr="00B66D6B" w:rsidRDefault="00607565">
      <w:pPr>
        <w:rPr>
          <w:rFonts w:ascii="Lato" w:hAnsi="Lato"/>
          <w:color w:val="000000" w:themeColor="text1"/>
          <w:sz w:val="32"/>
        </w:rPr>
      </w:pPr>
    </w:p>
    <w:sectPr w:rsidR="00607565" w:rsidRPr="00B66D6B" w:rsidSect="00C230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370BFC"/>
    <w:multiLevelType w:val="hybridMultilevel"/>
    <w:tmpl w:val="E7BE19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KwMLA0MTa2MDUztDRQ0lEKTi0uzszPAykwrAUAk6mFcywAAAA="/>
  </w:docVars>
  <w:rsids>
    <w:rsidRoot w:val="008933BF"/>
    <w:rsid w:val="00100039"/>
    <w:rsid w:val="003A5F81"/>
    <w:rsid w:val="00607565"/>
    <w:rsid w:val="00697834"/>
    <w:rsid w:val="008933BF"/>
    <w:rsid w:val="00B66D6B"/>
    <w:rsid w:val="00C230A0"/>
    <w:rsid w:val="00D069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30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33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33BF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933BF"/>
    <w:rPr>
      <w:b/>
      <w:bCs/>
    </w:rPr>
  </w:style>
  <w:style w:type="character" w:styleId="Emphasis">
    <w:name w:val="Emphasis"/>
    <w:basedOn w:val="DefaultParagraphFont"/>
    <w:uiPriority w:val="20"/>
    <w:qFormat/>
    <w:rsid w:val="008933B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8933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33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A5F8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6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6640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70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65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7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35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77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416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95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204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20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92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099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177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17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9710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3963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88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6111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512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1419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911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6260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747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510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64584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23326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27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orche 30 DVDs</cp:lastModifiedBy>
  <cp:revision>5</cp:revision>
  <dcterms:created xsi:type="dcterms:W3CDTF">2017-07-14T06:22:00Z</dcterms:created>
  <dcterms:modified xsi:type="dcterms:W3CDTF">2020-12-10T13:36:00Z</dcterms:modified>
</cp:coreProperties>
</file>